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2FA915" w14:textId="77777777" w:rsidR="00385298" w:rsidRDefault="00385298" w:rsidP="00385298">
      <w:pPr>
        <w:jc w:val="center"/>
      </w:pPr>
      <w:r>
        <w:rPr>
          <w:noProof/>
          <w:lang w:eastAsia="zh-CN"/>
        </w:rPr>
        <w:drawing>
          <wp:inline distT="0" distB="0" distL="0" distR="0" wp14:anchorId="49272CBC" wp14:editId="139BC144">
            <wp:extent cx="2303145" cy="533400"/>
            <wp:effectExtent l="0" t="0" r="190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63D47" w14:textId="77777777" w:rsidR="00385298" w:rsidRPr="00D756EA" w:rsidRDefault="00385298" w:rsidP="00385298">
      <w:pPr>
        <w:jc w:val="center"/>
      </w:pPr>
    </w:p>
    <w:p w14:paraId="3119C4E7" w14:textId="77777777" w:rsidR="00385298" w:rsidRDefault="00385298" w:rsidP="00385298">
      <w:pPr>
        <w:pStyle w:val="LabTitle"/>
      </w:pPr>
      <w:r>
        <w:t>Lab Report</w:t>
      </w:r>
    </w:p>
    <w:p w14:paraId="44A3B25A" w14:textId="77777777" w:rsidR="00385298" w:rsidRDefault="00385298" w:rsidP="00385298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385298" w:rsidRPr="00337424" w14:paraId="56B0B83B" w14:textId="77777777" w:rsidTr="00E67099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56FDF7C4" w14:textId="77777777" w:rsidR="00385298" w:rsidRPr="00337424" w:rsidRDefault="00385298" w:rsidP="00385298">
            <w:r w:rsidRPr="00337424">
              <w:t>Name:</w:t>
            </w:r>
            <w:r>
              <w:t xml:space="preserve"> 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68170892" w14:textId="77777777" w:rsidR="00385298" w:rsidRPr="00337424" w:rsidRDefault="00385298" w:rsidP="000866B8">
            <w:r w:rsidRPr="00337424">
              <w:t>Date:</w:t>
            </w:r>
            <w:r>
              <w:t xml:space="preserve"> </w:t>
            </w:r>
          </w:p>
        </w:tc>
      </w:tr>
      <w:tr w:rsidR="00385298" w:rsidRPr="00337424" w14:paraId="7E487BC8" w14:textId="77777777" w:rsidTr="00E67099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54989E8D" w14:textId="6FF71AFE" w:rsidR="00385298" w:rsidRPr="00337424" w:rsidRDefault="00385298" w:rsidP="00D9094A">
            <w:r w:rsidRPr="00337424">
              <w:t xml:space="preserve">Course: </w:t>
            </w:r>
            <w:r w:rsidR="00D9094A">
              <w:t>CPSC-483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E076F5F" w14:textId="19B9FC58" w:rsidR="00385298" w:rsidRPr="00894D74" w:rsidRDefault="00385298" w:rsidP="00E67099">
            <w:pPr>
              <w:rPr>
                <w:rFonts w:eastAsiaTheme="minorEastAsia"/>
                <w:lang w:eastAsia="zh-CN"/>
              </w:rPr>
            </w:pPr>
            <w:r w:rsidRPr="00337424">
              <w:t>Lab #:</w:t>
            </w:r>
            <w:r>
              <w:t xml:space="preserve"> </w:t>
            </w:r>
            <w:r w:rsidR="00894D74">
              <w:rPr>
                <w:rFonts w:eastAsiaTheme="minorEastAsia" w:hint="eastAsia"/>
                <w:lang w:eastAsia="zh-CN"/>
              </w:rPr>
              <w:t>2</w:t>
            </w:r>
          </w:p>
        </w:tc>
      </w:tr>
    </w:tbl>
    <w:p w14:paraId="3DC193A1" w14:textId="77777777" w:rsidR="00385298" w:rsidRDefault="00385298" w:rsidP="00385298"/>
    <w:p w14:paraId="46495796" w14:textId="77777777" w:rsidR="00385298" w:rsidRDefault="00385298" w:rsidP="00385298">
      <w:r>
        <w:t>Grading Criteria:</w:t>
      </w:r>
    </w:p>
    <w:tbl>
      <w:tblPr>
        <w:tblW w:w="5917" w:type="dxa"/>
        <w:jc w:val="center"/>
        <w:tblLook w:val="04A0" w:firstRow="1" w:lastRow="0" w:firstColumn="1" w:lastColumn="0" w:noHBand="0" w:noVBand="1"/>
      </w:tblPr>
      <w:tblGrid>
        <w:gridCol w:w="1967"/>
        <w:gridCol w:w="1840"/>
        <w:gridCol w:w="2110"/>
      </w:tblGrid>
      <w:tr w:rsidR="00385298" w:rsidRPr="00C712E6" w14:paraId="5F383274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6B1F601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7437360A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052107E3" w14:textId="77777777" w:rsidR="00385298" w:rsidRDefault="00385298" w:rsidP="00E67099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385298" w:rsidRPr="00C712E6" w14:paraId="29A0AA56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8D63C4" w14:textId="77777777" w:rsidR="00385298" w:rsidRDefault="000866B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Screenshots</w:t>
            </w:r>
            <w:r w:rsidR="00385298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8390556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8E7163" w14:textId="7C60149D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  <w:tr w:rsidR="00385298" w:rsidRPr="00C712E6" w14:paraId="3765F462" w14:textId="77777777" w:rsidTr="00E67099">
        <w:trPr>
          <w:trHeight w:val="300"/>
          <w:jc w:val="center"/>
        </w:trPr>
        <w:tc>
          <w:tcPr>
            <w:tcW w:w="19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B36C64" w14:textId="77777777" w:rsidR="00385298" w:rsidRDefault="00385298" w:rsidP="00E67099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51EA91" w14:textId="77777777" w:rsidR="00385298" w:rsidRDefault="00385298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2A0A1A5" w14:textId="09E87678" w:rsidR="00385298" w:rsidRDefault="002D37E2" w:rsidP="00E6709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100</w:t>
            </w:r>
          </w:p>
        </w:tc>
      </w:tr>
    </w:tbl>
    <w:p w14:paraId="5D5D2B57" w14:textId="77777777" w:rsidR="00385298" w:rsidRDefault="00385298" w:rsidP="00385298"/>
    <w:p w14:paraId="5A549D58" w14:textId="5A591471" w:rsidR="00385298" w:rsidRPr="00497E42" w:rsidRDefault="00385298" w:rsidP="00385298">
      <w:pPr>
        <w:jc w:val="center"/>
        <w:rPr>
          <w:u w:val="single"/>
        </w:rPr>
      </w:pPr>
      <w:r w:rsidRPr="00497E42">
        <w:rPr>
          <w:b/>
          <w:u w:val="single"/>
        </w:rPr>
        <w:t xml:space="preserve">PLEASE UPLOAD YOUR REPORT IN </w:t>
      </w:r>
      <w:r w:rsidR="002D37E2">
        <w:rPr>
          <w:b/>
          <w:u w:val="single"/>
        </w:rPr>
        <w:t>CANVAS</w:t>
      </w:r>
      <w:r w:rsidRPr="00497E42">
        <w:rPr>
          <w:rFonts w:hint="eastAsia"/>
          <w:b/>
          <w:u w:val="single"/>
          <w:lang w:eastAsia="zh-CN"/>
        </w:rPr>
        <w:t>.</w:t>
      </w:r>
      <w:r w:rsidRPr="00497E42">
        <w:rPr>
          <w:b/>
          <w:u w:val="single"/>
        </w:rPr>
        <w:t xml:space="preserve"> NO PAPER REPORTS.</w:t>
      </w:r>
    </w:p>
    <w:p w14:paraId="7B2512A8" w14:textId="77777777" w:rsidR="00385298" w:rsidRDefault="00385298" w:rsidP="00385298"/>
    <w:p w14:paraId="5849A121" w14:textId="77777777" w:rsidR="000A2766" w:rsidRDefault="00385298">
      <w:r>
        <w:t>Professor Comments:</w:t>
      </w:r>
    </w:p>
    <w:p w14:paraId="1BB7509F" w14:textId="77777777" w:rsidR="000866B8" w:rsidRDefault="000866B8">
      <w:pPr>
        <w:spacing w:after="200" w:line="276" w:lineRule="auto"/>
        <w:jc w:val="left"/>
      </w:pPr>
      <w:r>
        <w:br w:type="page"/>
      </w:r>
    </w:p>
    <w:p w14:paraId="1D1DECDB" w14:textId="25044E3F" w:rsidR="0053210B" w:rsidRPr="0017761F" w:rsidRDefault="00B46CDB" w:rsidP="0053210B">
      <w:pPr>
        <w:rPr>
          <w:rFonts w:eastAsiaTheme="minorEastAsia" w:hint="eastAsia"/>
          <w:lang w:eastAsia="zh-CN"/>
        </w:rPr>
      </w:pPr>
      <w:r w:rsidRPr="00B46CDB">
        <w:rPr>
          <w:b/>
          <w:sz w:val="28"/>
        </w:rPr>
        <w:lastRenderedPageBreak/>
        <w:t xml:space="preserve">Instruction: </w:t>
      </w:r>
      <w:r w:rsidR="0017761F">
        <w:rPr>
          <w:rFonts w:eastAsiaTheme="minorEastAsia" w:hint="eastAsia"/>
          <w:b/>
          <w:sz w:val="28"/>
          <w:lang w:eastAsia="zh-CN"/>
        </w:rPr>
        <w:t xml:space="preserve">Finish two given code template Linreg_inclass and Lab_robot_calibration </w:t>
      </w:r>
    </w:p>
    <w:p w14:paraId="201440BD" w14:textId="77777777" w:rsidR="000866B8" w:rsidRPr="00B46CDB" w:rsidRDefault="000866B8" w:rsidP="0053210B">
      <w:pPr>
        <w:rPr>
          <w:b/>
          <w:sz w:val="28"/>
        </w:rPr>
      </w:pPr>
    </w:p>
    <w:p w14:paraId="2AB265A8" w14:textId="77777777" w:rsidR="00612A0C" w:rsidRDefault="00612A0C" w:rsidP="000866B8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</w:p>
    <w:p w14:paraId="2E126AE6" w14:textId="77777777" w:rsidR="00612A0C" w:rsidRDefault="00612A0C" w:rsidP="000866B8">
      <w:pPr>
        <w:pStyle w:val="Heading1"/>
        <w:rPr>
          <w:rFonts w:ascii="Calibri" w:eastAsia="Calibri" w:hAnsi="Calibri" w:cs="Times New Roman"/>
          <w:bCs w:val="0"/>
          <w:sz w:val="28"/>
          <w:szCs w:val="22"/>
        </w:rPr>
      </w:pPr>
    </w:p>
    <w:p w14:paraId="44044875" w14:textId="71AD6FC0" w:rsidR="000866B8" w:rsidRPr="0017761F" w:rsidRDefault="00612A0C" w:rsidP="000866B8">
      <w:pPr>
        <w:pStyle w:val="Heading1"/>
        <w:rPr>
          <w:rFonts w:ascii="Calibri" w:eastAsiaTheme="minorEastAsia" w:hAnsi="Calibri" w:cs="Times New Roman" w:hint="eastAsia"/>
          <w:bCs w:val="0"/>
          <w:sz w:val="28"/>
          <w:szCs w:val="22"/>
          <w:lang w:eastAsia="zh-CN"/>
        </w:rPr>
      </w:pPr>
      <w:r>
        <w:rPr>
          <w:rFonts w:ascii="Calibri" w:eastAsia="Calibri" w:hAnsi="Calibri" w:cs="Times New Roman"/>
          <w:bCs w:val="0"/>
          <w:sz w:val="28"/>
          <w:szCs w:val="22"/>
        </w:rPr>
        <w:t>Your code</w:t>
      </w:r>
      <w:r w:rsidR="0017761F">
        <w:rPr>
          <w:rFonts w:ascii="Calibri" w:eastAsiaTheme="minorEastAsia" w:hAnsi="Calibri" w:cs="Times New Roman" w:hint="eastAsia"/>
          <w:bCs w:val="0"/>
          <w:sz w:val="28"/>
          <w:szCs w:val="22"/>
          <w:lang w:eastAsia="zh-CN"/>
        </w:rPr>
        <w:t xml:space="preserve"> here</w:t>
      </w:r>
    </w:p>
    <w:p w14:paraId="429B47F7" w14:textId="77777777" w:rsidR="000866B8" w:rsidRPr="00B46CDB" w:rsidRDefault="000866B8">
      <w:pPr>
        <w:rPr>
          <w:b/>
          <w:sz w:val="28"/>
        </w:rPr>
      </w:pPr>
    </w:p>
    <w:p w14:paraId="0AE332F9" w14:textId="4E9C1C2B" w:rsidR="000866B8" w:rsidRPr="00B46CDB" w:rsidRDefault="000866B8">
      <w:pPr>
        <w:rPr>
          <w:b/>
          <w:sz w:val="28"/>
        </w:rPr>
      </w:pPr>
    </w:p>
    <w:p w14:paraId="7D3AE62C" w14:textId="236D08E3" w:rsidR="00D9094A" w:rsidRPr="0017761F" w:rsidRDefault="00612A0C" w:rsidP="00D9094A">
      <w:pPr>
        <w:pStyle w:val="Heading1"/>
        <w:rPr>
          <w:rFonts w:ascii="Calibri" w:eastAsiaTheme="minorEastAsia" w:hAnsi="Calibri" w:cs="Times New Roman" w:hint="eastAsia"/>
          <w:bCs w:val="0"/>
          <w:sz w:val="28"/>
          <w:szCs w:val="22"/>
          <w:lang w:eastAsia="zh-CN"/>
        </w:rPr>
      </w:pPr>
      <w:r>
        <w:rPr>
          <w:rFonts w:ascii="Calibri" w:eastAsia="Calibri" w:hAnsi="Calibri" w:cs="Times New Roman"/>
          <w:bCs w:val="0"/>
          <w:sz w:val="28"/>
          <w:szCs w:val="22"/>
        </w:rPr>
        <w:t>Your screenshot</w:t>
      </w:r>
      <w:r w:rsidR="0017761F">
        <w:rPr>
          <w:rFonts w:ascii="Calibri" w:eastAsiaTheme="minorEastAsia" w:hAnsi="Calibri" w:cs="Times New Roman" w:hint="eastAsia"/>
          <w:bCs w:val="0"/>
          <w:sz w:val="28"/>
          <w:szCs w:val="22"/>
          <w:lang w:eastAsia="zh-CN"/>
        </w:rPr>
        <w:t xml:space="preserve"> here</w:t>
      </w:r>
    </w:p>
    <w:p w14:paraId="37CE37AE" w14:textId="579D2FA0" w:rsidR="00D9094A" w:rsidRPr="00B46CDB" w:rsidRDefault="00D9094A">
      <w:pPr>
        <w:rPr>
          <w:b/>
          <w:sz w:val="28"/>
        </w:rPr>
      </w:pPr>
    </w:p>
    <w:p w14:paraId="443900E4" w14:textId="59E3F6A8" w:rsidR="00D9094A" w:rsidRPr="00B46CDB" w:rsidRDefault="00D9094A">
      <w:pPr>
        <w:rPr>
          <w:b/>
          <w:sz w:val="28"/>
        </w:rPr>
      </w:pPr>
    </w:p>
    <w:p w14:paraId="197A5DFB" w14:textId="06741C96" w:rsidR="00D9094A" w:rsidRPr="00B46CDB" w:rsidRDefault="00D9094A">
      <w:pPr>
        <w:rPr>
          <w:b/>
          <w:sz w:val="28"/>
        </w:rPr>
      </w:pPr>
    </w:p>
    <w:p w14:paraId="2F795506" w14:textId="77777777" w:rsidR="00D9094A" w:rsidRDefault="00D9094A"/>
    <w:sectPr w:rsidR="00D90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C3D1FE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343BD0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ED43BF9"/>
    <w:multiLevelType w:val="hybridMultilevel"/>
    <w:tmpl w:val="E00EFE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49245155">
    <w:abstractNumId w:val="2"/>
  </w:num>
  <w:num w:numId="2" w16cid:durableId="1260675277">
    <w:abstractNumId w:val="0"/>
  </w:num>
  <w:num w:numId="3" w16cid:durableId="19867394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tDQ1NTExMzOyMDFX0lEKTi0uzszPAykwrgUA6bNSICwAAAA="/>
  </w:docVars>
  <w:rsids>
    <w:rsidRoot w:val="00385298"/>
    <w:rsid w:val="000866B8"/>
    <w:rsid w:val="0008719D"/>
    <w:rsid w:val="000A2766"/>
    <w:rsid w:val="0017761F"/>
    <w:rsid w:val="001A14ED"/>
    <w:rsid w:val="001F101E"/>
    <w:rsid w:val="002D37E2"/>
    <w:rsid w:val="00385298"/>
    <w:rsid w:val="004351E2"/>
    <w:rsid w:val="00512B0E"/>
    <w:rsid w:val="00523457"/>
    <w:rsid w:val="0053210B"/>
    <w:rsid w:val="00612A0C"/>
    <w:rsid w:val="00703400"/>
    <w:rsid w:val="00727CF8"/>
    <w:rsid w:val="00761BB3"/>
    <w:rsid w:val="007B7C28"/>
    <w:rsid w:val="00881803"/>
    <w:rsid w:val="00893169"/>
    <w:rsid w:val="00894D74"/>
    <w:rsid w:val="008D7709"/>
    <w:rsid w:val="0097432B"/>
    <w:rsid w:val="00A43A06"/>
    <w:rsid w:val="00B46CDB"/>
    <w:rsid w:val="00B95BA1"/>
    <w:rsid w:val="00D14CCB"/>
    <w:rsid w:val="00D8304E"/>
    <w:rsid w:val="00D9094A"/>
    <w:rsid w:val="00DB1536"/>
    <w:rsid w:val="00DE1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BD619"/>
  <w15:docId w15:val="{83B550E8-CEE3-455F-A594-695C7D0F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298"/>
    <w:pPr>
      <w:spacing w:after="0" w:line="240" w:lineRule="auto"/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66B8"/>
    <w:pPr>
      <w:keepNext/>
      <w:keepLines/>
      <w:spacing w:after="120"/>
      <w:outlineLvl w:val="0"/>
    </w:pPr>
    <w:rPr>
      <w:rFonts w:asciiTheme="minorHAnsi" w:eastAsiaTheme="majorEastAsia" w:hAnsiTheme="minorHAnsi" w:cstheme="majorBidi"/>
      <w:b/>
      <w:bCs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bTitle">
    <w:name w:val="Lab_Title"/>
    <w:basedOn w:val="Normal"/>
    <w:link w:val="LabTitleChar"/>
    <w:qFormat/>
    <w:rsid w:val="00385298"/>
    <w:pPr>
      <w:jc w:val="center"/>
    </w:pPr>
    <w:rPr>
      <w:b/>
    </w:rPr>
  </w:style>
  <w:style w:type="character" w:customStyle="1" w:styleId="LabTitleChar">
    <w:name w:val="Lab_Title Char"/>
    <w:link w:val="LabTitle"/>
    <w:rsid w:val="00385298"/>
    <w:rPr>
      <w:rFonts w:ascii="Calibri" w:eastAsia="Calibri" w:hAnsi="Calibri" w:cs="Times New Roman"/>
      <w:b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52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5298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866B8"/>
    <w:rPr>
      <w:rFonts w:eastAsiaTheme="majorEastAsia" w:cstheme="majorBidi"/>
      <w:b/>
      <w:bCs/>
      <w:sz w:val="24"/>
      <w:szCs w:val="28"/>
    </w:rPr>
  </w:style>
  <w:style w:type="paragraph" w:styleId="ListParagraph">
    <w:name w:val="List Paragraph"/>
    <w:basedOn w:val="Normal"/>
    <w:uiPriority w:val="34"/>
    <w:qFormat/>
    <w:rsid w:val="005321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ifornia State University, Fullerton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neth John Faller II</dc:creator>
  <cp:lastModifiedBy>Yu Bai</cp:lastModifiedBy>
  <cp:revision>22</cp:revision>
  <dcterms:created xsi:type="dcterms:W3CDTF">2013-09-25T22:30:00Z</dcterms:created>
  <dcterms:modified xsi:type="dcterms:W3CDTF">2025-02-25T20:27:00Z</dcterms:modified>
</cp:coreProperties>
</file>